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C6E751" w14:textId="77777777" w:rsidR="00405A6B" w:rsidRPr="00405A6B" w:rsidRDefault="00405A6B" w:rsidP="00405A6B">
      <w:pPr>
        <w:tabs>
          <w:tab w:val="center" w:pos="567"/>
          <w:tab w:val="center" w:leader="dot" w:pos="2835"/>
          <w:tab w:val="center" w:pos="7088"/>
          <w:tab w:val="center" w:leader="dot" w:pos="9356"/>
        </w:tabs>
        <w:spacing w:after="0" w:line="200" w:lineRule="exact"/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</w:p>
    <w:p w14:paraId="11A4FB00" w14:textId="77777777" w:rsidR="00405A6B" w:rsidRPr="00405A6B" w:rsidRDefault="00405A6B" w:rsidP="00405A6B">
      <w:pPr>
        <w:tabs>
          <w:tab w:val="center" w:pos="567"/>
          <w:tab w:val="center" w:pos="1701"/>
          <w:tab w:val="center" w:pos="2835"/>
          <w:tab w:val="center" w:pos="8222"/>
        </w:tabs>
        <w:spacing w:after="0" w:line="200" w:lineRule="exact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Imię i nazwisko)</w:t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ab/>
        <w:t>(Miejscowość, data)</w:t>
      </w:r>
    </w:p>
    <w:p w14:paraId="013DEA0C" w14:textId="77777777" w:rsidR="00405A6B" w:rsidRPr="00405A6B" w:rsidRDefault="00405A6B" w:rsidP="00405A6B">
      <w:pPr>
        <w:tabs>
          <w:tab w:val="center" w:pos="1701"/>
        </w:tabs>
        <w:spacing w:after="0" w:line="240" w:lineRule="auto"/>
        <w:rPr>
          <w:rFonts w:ascii="Calibri" w:eastAsia="Times New Roman" w:hAnsi="Calibri" w:cs="Calibri"/>
          <w:sz w:val="24"/>
          <w:szCs w:val="20"/>
          <w:lang w:val="pl-PL" w:eastAsia="pl-PL"/>
        </w:rPr>
      </w:pPr>
    </w:p>
    <w:p w14:paraId="3F4886EE" w14:textId="77777777" w:rsidR="00405A6B" w:rsidRPr="00405A6B" w:rsidRDefault="00405A6B" w:rsidP="00405A6B">
      <w:pPr>
        <w:tabs>
          <w:tab w:val="center" w:pos="567"/>
          <w:tab w:val="center" w:leader="dot" w:pos="2835"/>
        </w:tabs>
        <w:spacing w:after="0" w:line="200" w:lineRule="exact"/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</w:p>
    <w:p w14:paraId="5C6D379F" w14:textId="77777777" w:rsidR="00405A6B" w:rsidRPr="00405A6B" w:rsidRDefault="00405A6B" w:rsidP="00405A6B">
      <w:pPr>
        <w:tabs>
          <w:tab w:val="center" w:pos="1701"/>
        </w:tabs>
        <w:spacing w:after="0" w:line="200" w:lineRule="exact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Nr komputerowy)</w:t>
      </w: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</w:r>
      <w:bookmarkStart w:id="0" w:name="_GoBack"/>
      <w:bookmarkEnd w:id="0"/>
    </w:p>
    <w:p w14:paraId="64FBA7ED" w14:textId="77777777" w:rsidR="00405A6B" w:rsidRPr="00405A6B" w:rsidRDefault="00405A6B" w:rsidP="00405A6B">
      <w:pPr>
        <w:tabs>
          <w:tab w:val="center" w:pos="1701"/>
        </w:tabs>
        <w:spacing w:after="0" w:line="240" w:lineRule="auto"/>
        <w:rPr>
          <w:rFonts w:ascii="Calibri" w:eastAsia="Times New Roman" w:hAnsi="Calibri" w:cs="Calibri"/>
          <w:sz w:val="24"/>
          <w:szCs w:val="20"/>
          <w:lang w:val="pl-PL" w:eastAsia="pl-PL"/>
        </w:rPr>
      </w:pPr>
    </w:p>
    <w:p w14:paraId="367B26F3" w14:textId="2A822161" w:rsidR="00D15DB6" w:rsidRPr="00584321" w:rsidRDefault="00405A6B" w:rsidP="00405A6B">
      <w:pPr>
        <w:jc w:val="center"/>
        <w:rPr>
          <w:sz w:val="40"/>
          <w:lang w:val="pl-PL"/>
        </w:rPr>
      </w:pPr>
      <w:r w:rsidRPr="00405A6B">
        <w:rPr>
          <w:lang w:val="pl-PL"/>
        </w:rPr>
        <w:t xml:space="preserve">OŚWIADCZAM, IŻ POSIADAM ZAZNACZONE PONIŻEJ UMIEJĘTNOŚCI </w:t>
      </w:r>
      <w:r>
        <w:rPr>
          <w:lang w:val="pl-PL"/>
        </w:rPr>
        <w:br/>
      </w:r>
      <w:r w:rsidRPr="00405A6B">
        <w:rPr>
          <w:lang w:val="pl-PL"/>
        </w:rPr>
        <w:t>ZWIĄZANE Z OBSŁUGĄ PLATFORMY</w:t>
      </w:r>
      <w:r>
        <w:rPr>
          <w:sz w:val="40"/>
          <w:lang w:val="pl-PL"/>
        </w:rPr>
        <w:t xml:space="preserve"> </w:t>
      </w:r>
      <w:r>
        <w:rPr>
          <w:sz w:val="40"/>
          <w:lang w:val="pl-PL"/>
        </w:rPr>
        <w:br/>
      </w:r>
      <w:r w:rsidRPr="00405A6B">
        <w:rPr>
          <w:b/>
          <w:sz w:val="40"/>
          <w:lang w:val="pl-PL"/>
        </w:rPr>
        <w:t>MICROSOFT TEAMS ORAZ MICROSOFT FORMS</w:t>
      </w:r>
    </w:p>
    <w:p w14:paraId="27DEC547" w14:textId="77777777" w:rsidR="00163EBC" w:rsidRDefault="00163EBC">
      <w:pPr>
        <w:rPr>
          <w:lang w:val="pl-PL"/>
        </w:rPr>
      </w:pPr>
    </w:p>
    <w:p w14:paraId="1C6ED48E" w14:textId="08F701A8" w:rsidR="00DD3EA0" w:rsidRPr="00405A6B" w:rsidRDefault="00DD3EA0" w:rsidP="00405A6B">
      <w:pPr>
        <w:pStyle w:val="Akapitzlist"/>
        <w:numPr>
          <w:ilvl w:val="0"/>
          <w:numId w:val="4"/>
        </w:numPr>
        <w:tabs>
          <w:tab w:val="right" w:pos="10772"/>
        </w:tabs>
        <w:ind w:left="284" w:hanging="284"/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 xml:space="preserve">w zakresie </w:t>
      </w:r>
      <w:r w:rsidR="008C47E5" w:rsidRPr="00405A6B">
        <w:rPr>
          <w:sz w:val="24"/>
          <w:szCs w:val="26"/>
          <w:lang w:val="pl-PL"/>
        </w:rPr>
        <w:t>tworzenia i administrowania zespołem</w:t>
      </w:r>
      <w:r w:rsidR="002A2F92" w:rsidRPr="00405A6B">
        <w:rPr>
          <w:sz w:val="24"/>
          <w:szCs w:val="26"/>
          <w:lang w:val="pl-PL"/>
        </w:rPr>
        <w:t xml:space="preserve"> utworzonym na potrzeby prowadzonych zajęć potrafi</w:t>
      </w:r>
      <w:r w:rsidR="00405A6B" w:rsidRPr="00405A6B">
        <w:rPr>
          <w:sz w:val="24"/>
          <w:szCs w:val="26"/>
          <w:lang w:val="pl-PL"/>
        </w:rPr>
        <w:t>ę</w:t>
      </w:r>
      <w:r w:rsidR="008C47E5" w:rsidRPr="00405A6B">
        <w:rPr>
          <w:sz w:val="24"/>
          <w:szCs w:val="26"/>
          <w:lang w:val="pl-PL"/>
        </w:rPr>
        <w:t xml:space="preserve">: </w:t>
      </w:r>
      <w:r w:rsidRPr="00405A6B">
        <w:rPr>
          <w:sz w:val="24"/>
          <w:szCs w:val="26"/>
          <w:lang w:val="pl-PL"/>
        </w:rPr>
        <w:t xml:space="preserve"> </w:t>
      </w:r>
    </w:p>
    <w:p w14:paraId="7A9D0C4E" w14:textId="7923BDF2" w:rsidR="00DD3EA0" w:rsidRPr="00405A6B" w:rsidRDefault="00DD3EA0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 xml:space="preserve">Założyć zespół na MS </w:t>
      </w:r>
      <w:proofErr w:type="spellStart"/>
      <w:r w:rsidRPr="00405A6B">
        <w:rPr>
          <w:sz w:val="24"/>
          <w:szCs w:val="26"/>
          <w:lang w:val="pl-PL"/>
        </w:rPr>
        <w:t>Teams</w:t>
      </w:r>
      <w:proofErr w:type="spellEnd"/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3699674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321DBBE6" w14:textId="58A88CD8" w:rsidR="00DD3EA0" w:rsidRPr="00405A6B" w:rsidRDefault="00DD3EA0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Wygenerować kod do zajęć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1085809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18174FB2" w14:textId="0483C93A" w:rsidR="00DD3EA0" w:rsidRPr="00405A6B" w:rsidRDefault="00DD3EA0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Wygenerować link do zajęć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14333948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7F38EAE8" w14:textId="1B0656E4" w:rsidR="00DD3EA0" w:rsidRPr="00405A6B" w:rsidRDefault="008C47E5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Dodać członków</w:t>
      </w:r>
      <w:r w:rsidR="00DD3EA0" w:rsidRPr="00405A6B">
        <w:rPr>
          <w:sz w:val="24"/>
          <w:szCs w:val="26"/>
          <w:lang w:val="pl-PL"/>
        </w:rPr>
        <w:t xml:space="preserve"> do zespołu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644737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00EF4D74" w14:textId="7F9AEBBB" w:rsidR="005400EE" w:rsidRPr="00405A6B" w:rsidRDefault="005400EE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Usunąć członków z zespołu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624625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624E79A6" w14:textId="5830B298" w:rsidR="00D371C1" w:rsidRPr="00405A6B" w:rsidRDefault="00D371C1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Pobrać listę obecności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716089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51D93032" w14:textId="77777777" w:rsidR="00584321" w:rsidRPr="00405A6B" w:rsidRDefault="00584321" w:rsidP="00405A6B">
      <w:pPr>
        <w:pStyle w:val="Akapitzlist"/>
        <w:tabs>
          <w:tab w:val="right" w:pos="10772"/>
        </w:tabs>
        <w:ind w:left="644"/>
        <w:rPr>
          <w:sz w:val="24"/>
          <w:szCs w:val="26"/>
          <w:lang w:val="pl-PL"/>
        </w:rPr>
      </w:pPr>
    </w:p>
    <w:p w14:paraId="1C1912A3" w14:textId="5F4062F5" w:rsidR="008C47E5" w:rsidRPr="00405A6B" w:rsidRDefault="002A2F92" w:rsidP="00405A6B">
      <w:pPr>
        <w:pStyle w:val="Akapitzlist"/>
        <w:numPr>
          <w:ilvl w:val="0"/>
          <w:numId w:val="4"/>
        </w:numPr>
        <w:tabs>
          <w:tab w:val="right" w:pos="10772"/>
        </w:tabs>
        <w:ind w:left="284" w:hanging="284"/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w</w:t>
      </w:r>
      <w:r w:rsidR="008C47E5" w:rsidRPr="00405A6B">
        <w:rPr>
          <w:sz w:val="24"/>
          <w:szCs w:val="26"/>
          <w:lang w:val="pl-PL"/>
        </w:rPr>
        <w:t xml:space="preserve"> zakresie organizowania i prowadzenia zajęć</w:t>
      </w:r>
      <w:r w:rsidRPr="00405A6B">
        <w:rPr>
          <w:sz w:val="24"/>
          <w:szCs w:val="26"/>
          <w:lang w:val="pl-PL"/>
        </w:rPr>
        <w:t xml:space="preserve"> potrafi</w:t>
      </w:r>
      <w:r w:rsidR="00405A6B" w:rsidRPr="00405A6B">
        <w:rPr>
          <w:sz w:val="24"/>
          <w:szCs w:val="26"/>
          <w:lang w:val="pl-PL"/>
        </w:rPr>
        <w:t>ę</w:t>
      </w:r>
      <w:r w:rsidRPr="00405A6B">
        <w:rPr>
          <w:sz w:val="24"/>
          <w:szCs w:val="26"/>
          <w:lang w:val="pl-PL"/>
        </w:rPr>
        <w:t>:</w:t>
      </w:r>
    </w:p>
    <w:p w14:paraId="0B63460C" w14:textId="07BCFDFC" w:rsidR="008C47E5" w:rsidRPr="00405A6B" w:rsidRDefault="008C47E5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 xml:space="preserve">Zaplanować spotkanie w kalendarzu zintegrowanym z MS </w:t>
      </w:r>
      <w:proofErr w:type="spellStart"/>
      <w:r w:rsidRPr="00405A6B">
        <w:rPr>
          <w:sz w:val="24"/>
          <w:szCs w:val="26"/>
          <w:lang w:val="pl-PL"/>
        </w:rPr>
        <w:t>Teams</w:t>
      </w:r>
      <w:proofErr w:type="spellEnd"/>
      <w:r w:rsidRPr="00405A6B">
        <w:rPr>
          <w:sz w:val="24"/>
          <w:szCs w:val="26"/>
          <w:lang w:val="pl-PL"/>
        </w:rPr>
        <w:t xml:space="preserve"> i przypisać je do właściwego kanału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1415472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5EFAFD97" w14:textId="484179A2" w:rsidR="00706269" w:rsidRPr="00405A6B" w:rsidRDefault="00706269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Zamieścić ogłoszenie dla członków zespołu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810911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15E7B328" w14:textId="44E9CB95" w:rsidR="008C47E5" w:rsidRPr="00405A6B" w:rsidRDefault="008C47E5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Uruchomić spotkanie z wykorzystaniem funkcji audio-wideo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4451560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2CFEEF15" w14:textId="27B462D0" w:rsidR="008C47E5" w:rsidRPr="00405A6B" w:rsidRDefault="008C47E5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Dodać uczestnika do trwającego spotkania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76059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0FE89C65" w14:textId="252E3E63" w:rsidR="008C47E5" w:rsidRPr="00405A6B" w:rsidRDefault="008C47E5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Korzystać z funkcji czatu spotkania</w:t>
      </w:r>
      <w:r w:rsidR="005400EE" w:rsidRPr="00405A6B">
        <w:rPr>
          <w:sz w:val="24"/>
          <w:szCs w:val="26"/>
          <w:lang w:val="pl-PL"/>
        </w:rPr>
        <w:t xml:space="preserve"> w zakresie:</w:t>
      </w:r>
    </w:p>
    <w:p w14:paraId="7A1C21CB" w14:textId="7E04176B" w:rsidR="005400EE" w:rsidRPr="00405A6B" w:rsidRDefault="005400EE" w:rsidP="00405A6B">
      <w:pPr>
        <w:pStyle w:val="Akapitzlist"/>
        <w:numPr>
          <w:ilvl w:val="1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Przesyłania wiadomości tekstowych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17734331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35CEA102" w14:textId="091CFE70" w:rsidR="005400EE" w:rsidRPr="00405A6B" w:rsidRDefault="005400EE" w:rsidP="00405A6B">
      <w:pPr>
        <w:pStyle w:val="Akapitzlist"/>
        <w:numPr>
          <w:ilvl w:val="1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Przesyłania plików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4602725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1D454E6C" w14:textId="6119B913" w:rsidR="008C47E5" w:rsidRPr="00405A6B" w:rsidRDefault="008C47E5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Udostępnić ekran/okno pozostałym uczestnikom zajęć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2067518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3DEA26EF" w14:textId="3D335031" w:rsidR="005400EE" w:rsidRPr="00405A6B" w:rsidRDefault="005400EE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Wykorzystywać funkcję podniesionej dłoni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1799799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5C90DA22" w14:textId="27D7F213" w:rsidR="00D371C1" w:rsidRPr="00405A6B" w:rsidRDefault="00D371C1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Udostępniać członkom zespołu materiały (np. pliki tekstowe, obrazy, pliki wideo), wykorzystując folder „Pliki”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11228837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42D001D5" w14:textId="7CD081B9" w:rsidR="00D371C1" w:rsidRPr="00405A6B" w:rsidRDefault="00D371C1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Pobrać materiały zamieszczone we wspólnych folderach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7044058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1F2BCF88" w14:textId="16D3992B" w:rsidR="00D371C1" w:rsidRPr="00405A6B" w:rsidRDefault="00D371C1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Korzystać z funkcji czatu</w:t>
      </w:r>
      <w:r w:rsidR="00706269" w:rsidRPr="00405A6B">
        <w:rPr>
          <w:sz w:val="24"/>
          <w:szCs w:val="26"/>
          <w:lang w:val="pl-PL"/>
        </w:rPr>
        <w:t xml:space="preserve"> w indywidualnych kontaktach ze studentami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2740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651AAF99" w14:textId="32C35F52" w:rsidR="005400EE" w:rsidRPr="00405A6B" w:rsidRDefault="00706269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Korzystać z funkcji indywidualnej rozmowy audio-wideo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945657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141ACA1B" w14:textId="77777777" w:rsidR="00584321" w:rsidRPr="00405A6B" w:rsidRDefault="00584321" w:rsidP="00405A6B">
      <w:pPr>
        <w:pStyle w:val="Akapitzlist"/>
        <w:tabs>
          <w:tab w:val="right" w:pos="10772"/>
        </w:tabs>
        <w:ind w:left="644"/>
        <w:rPr>
          <w:sz w:val="24"/>
          <w:szCs w:val="26"/>
          <w:lang w:val="pl-PL"/>
        </w:rPr>
      </w:pPr>
    </w:p>
    <w:p w14:paraId="37F1E956" w14:textId="0FDD2F98" w:rsidR="00DD3EA0" w:rsidRPr="00405A6B" w:rsidRDefault="00953FA3" w:rsidP="00405A6B">
      <w:pPr>
        <w:pStyle w:val="Akapitzlist"/>
        <w:numPr>
          <w:ilvl w:val="0"/>
          <w:numId w:val="4"/>
        </w:numPr>
        <w:tabs>
          <w:tab w:val="right" w:pos="10772"/>
        </w:tabs>
        <w:ind w:left="284" w:hanging="284"/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 xml:space="preserve">w zakresie </w:t>
      </w:r>
      <w:r w:rsidR="00DD3EA0" w:rsidRPr="00405A6B">
        <w:rPr>
          <w:sz w:val="24"/>
          <w:szCs w:val="26"/>
          <w:lang w:val="pl-PL"/>
        </w:rPr>
        <w:t>weryfikowania efektów uczenia się</w:t>
      </w:r>
      <w:r w:rsidR="00163EBC" w:rsidRPr="00405A6B">
        <w:rPr>
          <w:sz w:val="24"/>
          <w:szCs w:val="26"/>
          <w:lang w:val="pl-PL"/>
        </w:rPr>
        <w:t xml:space="preserve"> potrafi</w:t>
      </w:r>
      <w:r w:rsidR="00405A6B" w:rsidRPr="00405A6B">
        <w:rPr>
          <w:sz w:val="24"/>
          <w:szCs w:val="26"/>
          <w:lang w:val="pl-PL"/>
        </w:rPr>
        <w:t>ę</w:t>
      </w:r>
      <w:r w:rsidR="00DD3EA0" w:rsidRPr="00405A6B">
        <w:rPr>
          <w:sz w:val="24"/>
          <w:szCs w:val="26"/>
          <w:lang w:val="pl-PL"/>
        </w:rPr>
        <w:t>:</w:t>
      </w:r>
    </w:p>
    <w:p w14:paraId="79A982C7" w14:textId="34241B29" w:rsidR="00706269" w:rsidRPr="00405A6B" w:rsidRDefault="00706269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 xml:space="preserve">Utworzyć zadanie 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364754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0244DE65" w14:textId="5E226772" w:rsidR="00706269" w:rsidRPr="00405A6B" w:rsidRDefault="00706269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Określić termin wykonania zadania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8067787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096E2022" w14:textId="08268D7C" w:rsidR="002A2F92" w:rsidRPr="00405A6B" w:rsidRDefault="002A2F92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>Wpisać ocenę z wykonania zadania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2029943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42A2D3B0" w14:textId="42A96C40" w:rsidR="00706269" w:rsidRDefault="00706269" w:rsidP="00405A6B">
      <w:pPr>
        <w:pStyle w:val="Akapitzlist"/>
        <w:numPr>
          <w:ilvl w:val="0"/>
          <w:numId w:val="1"/>
        </w:numPr>
        <w:tabs>
          <w:tab w:val="right" w:pos="10772"/>
        </w:tabs>
        <w:rPr>
          <w:sz w:val="24"/>
          <w:szCs w:val="26"/>
          <w:lang w:val="pl-PL"/>
        </w:rPr>
      </w:pPr>
      <w:r w:rsidRPr="00405A6B">
        <w:rPr>
          <w:sz w:val="24"/>
          <w:szCs w:val="26"/>
          <w:lang w:val="pl-PL"/>
        </w:rPr>
        <w:t xml:space="preserve">Przekazać studentom komunikat zwrotny na temat </w:t>
      </w:r>
      <w:r w:rsidR="002A2F92" w:rsidRPr="00405A6B">
        <w:rPr>
          <w:sz w:val="24"/>
          <w:szCs w:val="26"/>
          <w:lang w:val="pl-PL"/>
        </w:rPr>
        <w:t xml:space="preserve">wykonanego </w:t>
      </w:r>
      <w:r w:rsidRPr="00405A6B">
        <w:rPr>
          <w:sz w:val="24"/>
          <w:szCs w:val="26"/>
          <w:lang w:val="pl-PL"/>
        </w:rPr>
        <w:t xml:space="preserve">zadania, wykorzystując funkcjonalność zakładki </w:t>
      </w:r>
      <w:r w:rsidR="002A2F92" w:rsidRPr="00405A6B">
        <w:rPr>
          <w:sz w:val="24"/>
          <w:szCs w:val="26"/>
          <w:lang w:val="pl-PL"/>
        </w:rPr>
        <w:t>„Zadania”</w:t>
      </w:r>
      <w:r w:rsidR="00405A6B" w:rsidRPr="00405A6B">
        <w:rPr>
          <w:sz w:val="24"/>
          <w:szCs w:val="26"/>
          <w:lang w:val="pl-PL"/>
        </w:rPr>
        <w:tab/>
      </w:r>
      <w:sdt>
        <w:sdtPr>
          <w:rPr>
            <w:sz w:val="24"/>
            <w:szCs w:val="26"/>
            <w:lang w:val="pl-PL"/>
          </w:rPr>
          <w:id w:val="-14072169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05A6B" w:rsidRPr="00405A6B">
            <w:rPr>
              <w:rFonts w:ascii="MS Gothic" w:eastAsia="MS Gothic" w:hAnsi="MS Gothic" w:hint="eastAsia"/>
              <w:sz w:val="24"/>
              <w:szCs w:val="26"/>
              <w:lang w:val="pl-PL"/>
            </w:rPr>
            <w:t>☐</w:t>
          </w:r>
        </w:sdtContent>
      </w:sdt>
    </w:p>
    <w:p w14:paraId="2BC59528" w14:textId="77777777" w:rsidR="00405A6B" w:rsidRDefault="00405A6B" w:rsidP="00405A6B">
      <w:pPr>
        <w:tabs>
          <w:tab w:val="right" w:pos="10772"/>
        </w:tabs>
        <w:rPr>
          <w:sz w:val="24"/>
          <w:szCs w:val="26"/>
          <w:lang w:val="pl-PL"/>
        </w:rPr>
      </w:pPr>
    </w:p>
    <w:p w14:paraId="65622111" w14:textId="77777777" w:rsidR="00405A6B" w:rsidRDefault="00405A6B" w:rsidP="00405A6B">
      <w:pPr>
        <w:tabs>
          <w:tab w:val="right" w:pos="10772"/>
        </w:tabs>
        <w:rPr>
          <w:sz w:val="24"/>
          <w:szCs w:val="26"/>
          <w:lang w:val="pl-PL"/>
        </w:rPr>
      </w:pPr>
    </w:p>
    <w:p w14:paraId="7A3AE42C" w14:textId="77777777" w:rsidR="00405A6B" w:rsidRPr="00405A6B" w:rsidRDefault="00405A6B" w:rsidP="00405A6B">
      <w:pPr>
        <w:tabs>
          <w:tab w:val="center" w:pos="7655"/>
        </w:tabs>
        <w:spacing w:after="0" w:line="240" w:lineRule="auto"/>
        <w:ind w:left="5664" w:firstLine="6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  <w:t>..................................................</w:t>
      </w:r>
    </w:p>
    <w:p w14:paraId="0CE4D7BD" w14:textId="009B6F15" w:rsidR="00405A6B" w:rsidRPr="00405A6B" w:rsidRDefault="00405A6B" w:rsidP="00405A6B">
      <w:pPr>
        <w:tabs>
          <w:tab w:val="center" w:pos="7655"/>
        </w:tabs>
        <w:spacing w:after="0" w:line="240" w:lineRule="auto"/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Podpis wnioskodawcy)</w:t>
      </w:r>
    </w:p>
    <w:sectPr w:rsidR="00405A6B" w:rsidRPr="00405A6B" w:rsidSect="00405A6B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3B57"/>
    <w:multiLevelType w:val="hybridMultilevel"/>
    <w:tmpl w:val="919C9B92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E727A"/>
    <w:multiLevelType w:val="hybridMultilevel"/>
    <w:tmpl w:val="F648D7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2E7CB1"/>
    <w:multiLevelType w:val="hybridMultilevel"/>
    <w:tmpl w:val="ABC6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A1417"/>
    <w:multiLevelType w:val="hybridMultilevel"/>
    <w:tmpl w:val="E5D25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E2tDQ0MTU0MzFU0lEKTi0uzszPAykwqgUAx3HzXiwAAAA="/>
  </w:docVars>
  <w:rsids>
    <w:rsidRoot w:val="009154CD"/>
    <w:rsid w:val="000075B9"/>
    <w:rsid w:val="00163EBC"/>
    <w:rsid w:val="002A2F92"/>
    <w:rsid w:val="00405A6B"/>
    <w:rsid w:val="00492CA5"/>
    <w:rsid w:val="005400EE"/>
    <w:rsid w:val="00584321"/>
    <w:rsid w:val="00706269"/>
    <w:rsid w:val="00771B2F"/>
    <w:rsid w:val="008C47E5"/>
    <w:rsid w:val="009154CD"/>
    <w:rsid w:val="00953FA3"/>
    <w:rsid w:val="00D15DB6"/>
    <w:rsid w:val="00D371C1"/>
    <w:rsid w:val="00DD3EA0"/>
    <w:rsid w:val="00E34122"/>
    <w:rsid w:val="00ED1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5BB6B"/>
  <w15:chartTrackingRefBased/>
  <w15:docId w15:val="{5593218A-C584-4E4E-92CB-3EB079BD1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843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D3EA0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5843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BDB3DCA99714AB6FB2B977A562649" ma:contentTypeVersion="8" ma:contentTypeDescription="Create a new document." ma:contentTypeScope="" ma:versionID="6b7708e7139342f54012f277851241cc">
  <xsd:schema xmlns:xsd="http://www.w3.org/2001/XMLSchema" xmlns:xs="http://www.w3.org/2001/XMLSchema" xmlns:p="http://schemas.microsoft.com/office/2006/metadata/properties" xmlns:ns2="1d9d4d47-3c34-441c-87c8-a1d395826c7e" xmlns:ns3="367100b9-b560-44b7-9700-c9e01cc107b0" targetNamespace="http://schemas.microsoft.com/office/2006/metadata/properties" ma:root="true" ma:fieldsID="05409248428c02778b783cad76670488" ns2:_="" ns3:_="">
    <xsd:import namespace="1d9d4d47-3c34-441c-87c8-a1d395826c7e"/>
    <xsd:import namespace="367100b9-b560-44b7-9700-c9e01cc107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d4d47-3c34-441c-87c8-a1d395826c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100b9-b560-44b7-9700-c9e01cc107b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f5b2131-b8f2-4a72-8aee-df71443cafc5}" ma:internalName="TaxCatchAll" ma:showField="CatchAllData" ma:web="367100b9-b560-44b7-9700-c9e01cc107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7100b9-b560-44b7-9700-c9e01cc107b0" xsi:nil="true"/>
    <lcf76f155ced4ddcb4097134ff3c332f xmlns="1d9d4d47-3c34-441c-87c8-a1d395826c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36C576E-9432-4FE2-BB2D-216DADF99FC4}"/>
</file>

<file path=customXml/itemProps2.xml><?xml version="1.0" encoding="utf-8"?>
<ds:datastoreItem xmlns:ds="http://schemas.openxmlformats.org/officeDocument/2006/customXml" ds:itemID="{7FF95CD1-04E8-4215-8DD0-C44EFA0311F5}"/>
</file>

<file path=customXml/itemProps3.xml><?xml version="1.0" encoding="utf-8"?>
<ds:datastoreItem xmlns:ds="http://schemas.openxmlformats.org/officeDocument/2006/customXml" ds:itemID="{C7F1B565-CB6B-4918-81D2-D43949A5750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Zygmunt</dc:creator>
  <cp:keywords/>
  <dc:description/>
  <cp:lastModifiedBy>User</cp:lastModifiedBy>
  <cp:revision>2</cp:revision>
  <dcterms:created xsi:type="dcterms:W3CDTF">2022-09-30T06:55:00Z</dcterms:created>
  <dcterms:modified xsi:type="dcterms:W3CDTF">2022-09-30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BDB3DCA99714AB6FB2B977A562649</vt:lpwstr>
  </property>
</Properties>
</file>